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9C515" w14:textId="77777777" w:rsidR="00DF340C" w:rsidRDefault="00DF340C">
      <w:r>
        <w:rPr>
          <w:noProof/>
          <w:lang w:eastAsia="en-CA"/>
        </w:rPr>
        <w:drawing>
          <wp:anchor distT="0" distB="0" distL="114300" distR="114300" simplePos="0" relativeHeight="251658240" behindDoc="1" locked="0" layoutInCell="1" allowOverlap="1" wp14:anchorId="7B76AFE8" wp14:editId="13475131">
            <wp:simplePos x="0" y="0"/>
            <wp:positionH relativeFrom="margin">
              <wp:posOffset>71755</wp:posOffset>
            </wp:positionH>
            <wp:positionV relativeFrom="paragraph">
              <wp:posOffset>0</wp:posOffset>
            </wp:positionV>
            <wp:extent cx="6715125" cy="1831398"/>
            <wp:effectExtent l="0" t="0" r="0" b="0"/>
            <wp:wrapTight wrapText="bothSides">
              <wp:wrapPolygon edited="0">
                <wp:start x="0" y="0"/>
                <wp:lineTo x="0" y="21345"/>
                <wp:lineTo x="21508" y="21345"/>
                <wp:lineTo x="21508" y="0"/>
                <wp:lineTo x="0" y="0"/>
              </wp:wrapPolygon>
            </wp:wrapTight>
            <wp:docPr id="2" name="Picture 2" descr="Image result for school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school council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5125" cy="1831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5AA346" w14:textId="33CFBD32" w:rsidR="00DF340C" w:rsidRPr="005A6C05" w:rsidRDefault="00DF340C" w:rsidP="00DF340C">
      <w:pPr>
        <w:jc w:val="center"/>
        <w:rPr>
          <w:b/>
          <w:sz w:val="36"/>
          <w:szCs w:val="36"/>
        </w:rPr>
      </w:pPr>
      <w:r w:rsidRPr="005A6C05">
        <w:rPr>
          <w:b/>
          <w:sz w:val="36"/>
          <w:szCs w:val="36"/>
        </w:rPr>
        <w:t>Introducing the 2018</w:t>
      </w:r>
      <w:r w:rsidR="0092098B">
        <w:rPr>
          <w:b/>
          <w:sz w:val="36"/>
          <w:szCs w:val="36"/>
        </w:rPr>
        <w:t>-</w:t>
      </w:r>
      <w:bookmarkStart w:id="0" w:name="_GoBack"/>
      <w:bookmarkEnd w:id="0"/>
      <w:r w:rsidRPr="005A6C05">
        <w:rPr>
          <w:b/>
          <w:sz w:val="36"/>
          <w:szCs w:val="36"/>
        </w:rPr>
        <w:t>2019 School Council</w:t>
      </w:r>
    </w:p>
    <w:p w14:paraId="3E369CCE" w14:textId="77777777" w:rsidR="00DF340C" w:rsidRPr="00DF340C" w:rsidRDefault="00DF340C" w:rsidP="00C877AD">
      <w:pPr>
        <w:spacing w:after="0" w:line="240" w:lineRule="auto"/>
        <w:jc w:val="center"/>
        <w:rPr>
          <w:sz w:val="28"/>
          <w:szCs w:val="28"/>
        </w:rPr>
      </w:pPr>
      <w:r w:rsidRPr="00DF340C">
        <w:rPr>
          <w:sz w:val="28"/>
          <w:szCs w:val="28"/>
        </w:rPr>
        <w:t>Co-Chairs: Sarah Kreick &amp; Lisa Johnson</w:t>
      </w:r>
    </w:p>
    <w:p w14:paraId="502A65A6" w14:textId="77777777" w:rsidR="00DF340C" w:rsidRPr="00DF340C" w:rsidRDefault="00DF340C" w:rsidP="00C877AD">
      <w:pPr>
        <w:spacing w:after="0" w:line="240" w:lineRule="auto"/>
        <w:jc w:val="center"/>
        <w:rPr>
          <w:sz w:val="28"/>
          <w:szCs w:val="28"/>
        </w:rPr>
      </w:pPr>
      <w:r w:rsidRPr="00DF340C">
        <w:rPr>
          <w:sz w:val="28"/>
          <w:szCs w:val="28"/>
        </w:rPr>
        <w:t>Treasurer: Pricia Evans</w:t>
      </w:r>
    </w:p>
    <w:p w14:paraId="058A70D8" w14:textId="77777777" w:rsidR="00DF340C" w:rsidRPr="00DF340C" w:rsidRDefault="00DF340C" w:rsidP="00C877AD">
      <w:pPr>
        <w:spacing w:after="0" w:line="240" w:lineRule="auto"/>
        <w:jc w:val="center"/>
        <w:rPr>
          <w:sz w:val="28"/>
          <w:szCs w:val="28"/>
        </w:rPr>
      </w:pPr>
      <w:r w:rsidRPr="00DF340C">
        <w:rPr>
          <w:sz w:val="28"/>
          <w:szCs w:val="28"/>
        </w:rPr>
        <w:t>Secretary: Jessica Lovett</w:t>
      </w:r>
    </w:p>
    <w:p w14:paraId="2B17B249" w14:textId="77777777" w:rsidR="00DF340C" w:rsidRDefault="00DF340C" w:rsidP="00C877AD">
      <w:pPr>
        <w:spacing w:after="0" w:line="240" w:lineRule="auto"/>
        <w:jc w:val="center"/>
        <w:rPr>
          <w:sz w:val="28"/>
          <w:szCs w:val="28"/>
        </w:rPr>
      </w:pPr>
      <w:r w:rsidRPr="00DF340C">
        <w:rPr>
          <w:sz w:val="28"/>
          <w:szCs w:val="28"/>
        </w:rPr>
        <w:t>Bingo Co-ordinator: Sue Del</w:t>
      </w:r>
      <w:r>
        <w:rPr>
          <w:sz w:val="28"/>
          <w:szCs w:val="28"/>
        </w:rPr>
        <w:t>o</w:t>
      </w:r>
      <w:r w:rsidRPr="00DF340C">
        <w:rPr>
          <w:sz w:val="28"/>
          <w:szCs w:val="28"/>
        </w:rPr>
        <w:t>uche</w:t>
      </w:r>
    </w:p>
    <w:p w14:paraId="471F6D9D" w14:textId="77777777" w:rsidR="00135ABD" w:rsidRDefault="00135ABD" w:rsidP="00C877AD">
      <w:pPr>
        <w:spacing w:after="0" w:line="240" w:lineRule="auto"/>
        <w:jc w:val="center"/>
        <w:rPr>
          <w:sz w:val="28"/>
          <w:szCs w:val="28"/>
        </w:rPr>
      </w:pPr>
    </w:p>
    <w:p w14:paraId="1BBD0ABC" w14:textId="77777777" w:rsidR="00135ABD" w:rsidRDefault="00135ABD" w:rsidP="00C877AD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The Co-Chairs can be reached via email at </w:t>
      </w:r>
      <w:r w:rsidRPr="001D7B43">
        <w:rPr>
          <w:b/>
          <w:sz w:val="28"/>
          <w:szCs w:val="28"/>
        </w:rPr>
        <w:t>rgsinclaircouncil@gmail.com</w:t>
      </w:r>
    </w:p>
    <w:p w14:paraId="3E519AF3" w14:textId="77777777" w:rsidR="00B91890" w:rsidRDefault="00B91890" w:rsidP="00C877AD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We are on Facebook, search for: </w:t>
      </w:r>
      <w:r w:rsidRPr="001D7B43">
        <w:rPr>
          <w:b/>
          <w:sz w:val="28"/>
          <w:szCs w:val="28"/>
        </w:rPr>
        <w:t>R.G Sinclair Public School, Parent Council</w:t>
      </w:r>
    </w:p>
    <w:p w14:paraId="5BB22F26" w14:textId="77777777" w:rsidR="00DF340C" w:rsidRDefault="00DF340C" w:rsidP="00C877AD">
      <w:pPr>
        <w:spacing w:after="0" w:line="240" w:lineRule="auto"/>
        <w:rPr>
          <w:sz w:val="28"/>
          <w:szCs w:val="28"/>
        </w:rPr>
      </w:pPr>
    </w:p>
    <w:p w14:paraId="5DC79A99" w14:textId="77777777" w:rsidR="00135ABD" w:rsidRPr="005A6C05" w:rsidRDefault="00C877AD" w:rsidP="00135ABD">
      <w:pPr>
        <w:jc w:val="center"/>
        <w:rPr>
          <w:b/>
          <w:sz w:val="36"/>
          <w:szCs w:val="36"/>
        </w:rPr>
      </w:pPr>
      <w:r w:rsidRPr="005A6C05">
        <w:rPr>
          <w:b/>
          <w:noProof/>
          <w:sz w:val="36"/>
          <w:szCs w:val="36"/>
          <w:lang w:eastAsia="en-CA"/>
        </w:rPr>
        <w:drawing>
          <wp:anchor distT="0" distB="0" distL="114300" distR="114300" simplePos="0" relativeHeight="251660288" behindDoc="0" locked="0" layoutInCell="1" allowOverlap="1" wp14:anchorId="32028CA8" wp14:editId="26DAEA4A">
            <wp:simplePos x="0" y="0"/>
            <wp:positionH relativeFrom="column">
              <wp:posOffset>5553075</wp:posOffset>
            </wp:positionH>
            <wp:positionV relativeFrom="paragraph">
              <wp:posOffset>407670</wp:posOffset>
            </wp:positionV>
            <wp:extent cx="819150" cy="7334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uncil 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5ABD" w:rsidRPr="005A6C05">
        <w:rPr>
          <w:b/>
          <w:sz w:val="36"/>
          <w:szCs w:val="36"/>
        </w:rPr>
        <w:t>Upcoming Meeting Dates</w:t>
      </w:r>
    </w:p>
    <w:tbl>
      <w:tblPr>
        <w:tblStyle w:val="TableGrid"/>
        <w:tblW w:w="0" w:type="auto"/>
        <w:tblInd w:w="2689" w:type="dxa"/>
        <w:tblLook w:val="04A0" w:firstRow="1" w:lastRow="0" w:firstColumn="1" w:lastColumn="0" w:noHBand="0" w:noVBand="1"/>
      </w:tblPr>
      <w:tblGrid>
        <w:gridCol w:w="2706"/>
        <w:gridCol w:w="2538"/>
      </w:tblGrid>
      <w:tr w:rsidR="00C877AD" w14:paraId="6AEA51DF" w14:textId="77777777" w:rsidTr="00C877AD">
        <w:tc>
          <w:tcPr>
            <w:tcW w:w="2706" w:type="dxa"/>
          </w:tcPr>
          <w:p w14:paraId="4D82B899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  <w:r w:rsidRPr="00C877AD">
              <w:rPr>
                <w:sz w:val="28"/>
                <w:szCs w:val="28"/>
              </w:rPr>
              <w:t>October 10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 w:rsidRPr="00C877AD">
              <w:rPr>
                <w:sz w:val="28"/>
                <w:szCs w:val="28"/>
              </w:rPr>
              <w:t xml:space="preserve"> </w:t>
            </w:r>
          </w:p>
        </w:tc>
        <w:tc>
          <w:tcPr>
            <w:tcW w:w="2538" w:type="dxa"/>
          </w:tcPr>
          <w:p w14:paraId="2AF09755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vember 14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C877AD" w14:paraId="7692EDE3" w14:textId="77777777" w:rsidTr="00C877AD">
        <w:tc>
          <w:tcPr>
            <w:tcW w:w="2706" w:type="dxa"/>
          </w:tcPr>
          <w:p w14:paraId="3A53C87B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nuary 12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538" w:type="dxa"/>
          </w:tcPr>
          <w:p w14:paraId="3B3EE2E3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bruary 13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C877AD" w14:paraId="7EE658E2" w14:textId="77777777" w:rsidTr="00C877AD">
        <w:tc>
          <w:tcPr>
            <w:tcW w:w="2706" w:type="dxa"/>
          </w:tcPr>
          <w:p w14:paraId="7DBD0BFB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ril 10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538" w:type="dxa"/>
          </w:tcPr>
          <w:p w14:paraId="58819963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y 8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C877AD" w14:paraId="082139B6" w14:textId="77777777" w:rsidTr="00C877AD">
        <w:tc>
          <w:tcPr>
            <w:tcW w:w="2706" w:type="dxa"/>
          </w:tcPr>
          <w:p w14:paraId="65ECC1D9" w14:textId="77777777" w:rsidR="00C877AD" w:rsidRPr="00C877AD" w:rsidRDefault="00C877AD" w:rsidP="00C877A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e 12</w:t>
            </w:r>
            <w:r w:rsidRPr="00C877A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</w:t>
            </w:r>
            <w:r w:rsidRPr="00C877AD">
              <w:rPr>
                <w:sz w:val="16"/>
                <w:szCs w:val="16"/>
              </w:rPr>
              <w:t xml:space="preserve"> (tentative)</w:t>
            </w:r>
          </w:p>
        </w:tc>
        <w:tc>
          <w:tcPr>
            <w:tcW w:w="2538" w:type="dxa"/>
          </w:tcPr>
          <w:p w14:paraId="46D58377" w14:textId="77777777" w:rsidR="00C877AD" w:rsidRPr="00C877AD" w:rsidRDefault="00C877AD" w:rsidP="00135ABD">
            <w:pPr>
              <w:jc w:val="center"/>
              <w:rPr>
                <w:sz w:val="28"/>
                <w:szCs w:val="28"/>
              </w:rPr>
            </w:pPr>
          </w:p>
        </w:tc>
      </w:tr>
    </w:tbl>
    <w:p w14:paraId="7DAFA78C" w14:textId="77777777" w:rsidR="00135ABD" w:rsidRDefault="00135ABD" w:rsidP="00C877AD">
      <w:pPr>
        <w:spacing w:after="0" w:line="240" w:lineRule="auto"/>
        <w:jc w:val="center"/>
        <w:rPr>
          <w:b/>
          <w:sz w:val="32"/>
          <w:szCs w:val="32"/>
        </w:rPr>
      </w:pPr>
    </w:p>
    <w:p w14:paraId="56BB9B0C" w14:textId="77777777" w:rsidR="00DF340C" w:rsidRDefault="00135ABD" w:rsidP="00C877AD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ll meetings will be at 6:30pm and located at R.G. Sinclair.  Childcare is always provided.</w:t>
      </w:r>
    </w:p>
    <w:p w14:paraId="7637F87E" w14:textId="77777777" w:rsidR="00C877AD" w:rsidRDefault="00C877AD" w:rsidP="00C877AD">
      <w:pPr>
        <w:spacing w:after="0" w:line="240" w:lineRule="auto"/>
        <w:jc w:val="center"/>
        <w:rPr>
          <w:sz w:val="28"/>
          <w:szCs w:val="28"/>
        </w:rPr>
      </w:pPr>
    </w:p>
    <w:p w14:paraId="5C44F182" w14:textId="77777777" w:rsidR="00C877AD" w:rsidRPr="005A6C05" w:rsidRDefault="00C877AD" w:rsidP="00C877AD">
      <w:pPr>
        <w:spacing w:after="0" w:line="240" w:lineRule="auto"/>
        <w:jc w:val="center"/>
        <w:rPr>
          <w:b/>
          <w:sz w:val="36"/>
          <w:szCs w:val="36"/>
        </w:rPr>
      </w:pPr>
      <w:r w:rsidRPr="005A6C05">
        <w:rPr>
          <w:noProof/>
          <w:sz w:val="36"/>
          <w:szCs w:val="36"/>
          <w:lang w:eastAsia="en-CA"/>
        </w:rPr>
        <w:drawing>
          <wp:anchor distT="0" distB="0" distL="114300" distR="114300" simplePos="0" relativeHeight="251659264" behindDoc="0" locked="0" layoutInCell="1" allowOverlap="1" wp14:anchorId="375AE9E2" wp14:editId="35CB4424">
            <wp:simplePos x="0" y="0"/>
            <wp:positionH relativeFrom="column">
              <wp:posOffset>-133350</wp:posOffset>
            </wp:positionH>
            <wp:positionV relativeFrom="paragraph">
              <wp:posOffset>227965</wp:posOffset>
            </wp:positionV>
            <wp:extent cx="2601595" cy="1581150"/>
            <wp:effectExtent l="0" t="0" r="825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uncil 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159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C05">
        <w:rPr>
          <w:b/>
          <w:sz w:val="36"/>
          <w:szCs w:val="36"/>
        </w:rPr>
        <w:t>BINGO VOLUNTEERS NEEDED!!</w:t>
      </w:r>
    </w:p>
    <w:p w14:paraId="5BF1EC41" w14:textId="77777777" w:rsidR="00C877AD" w:rsidRPr="00135ABD" w:rsidRDefault="00C877AD" w:rsidP="00C877AD">
      <w:pPr>
        <w:spacing w:after="0" w:line="240" w:lineRule="auto"/>
        <w:rPr>
          <w:sz w:val="28"/>
          <w:szCs w:val="28"/>
        </w:rPr>
      </w:pPr>
    </w:p>
    <w:p w14:paraId="6B016642" w14:textId="77777777" w:rsidR="0030785C" w:rsidRDefault="0030785C" w:rsidP="00C877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R.G. Sinclair is fortunate to hold a permit with Treasure Chest Bingo Hall.  By volunteering to work 2 or 4 hour blocks of time we are able to earn thousands of dollars for the enrichment of every student at our school.  </w:t>
      </w:r>
    </w:p>
    <w:p w14:paraId="2FBCDA5A" w14:textId="77777777" w:rsidR="005A6C05" w:rsidRDefault="0030785C" w:rsidP="00C877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here are several shifts that have yet to be covered, if we miss a shift or cancel </w:t>
      </w:r>
      <w:r w:rsidR="00B91890">
        <w:rPr>
          <w:sz w:val="28"/>
          <w:szCs w:val="28"/>
        </w:rPr>
        <w:t xml:space="preserve">any shifts, </w:t>
      </w:r>
      <w:r>
        <w:rPr>
          <w:sz w:val="28"/>
          <w:szCs w:val="28"/>
        </w:rPr>
        <w:t xml:space="preserve">we </w:t>
      </w:r>
      <w:r w:rsidR="00B91890">
        <w:rPr>
          <w:sz w:val="28"/>
          <w:szCs w:val="28"/>
        </w:rPr>
        <w:t xml:space="preserve">risk </w:t>
      </w:r>
      <w:r>
        <w:rPr>
          <w:sz w:val="28"/>
          <w:szCs w:val="28"/>
        </w:rPr>
        <w:t xml:space="preserve">losing our permit which would be a major loss.  </w:t>
      </w:r>
      <w:r w:rsidR="00B91890">
        <w:rPr>
          <w:sz w:val="28"/>
          <w:szCs w:val="28"/>
        </w:rPr>
        <w:t>We need several more</w:t>
      </w:r>
      <w:r w:rsidR="005A6C05">
        <w:rPr>
          <w:sz w:val="28"/>
          <w:szCs w:val="28"/>
        </w:rPr>
        <w:t xml:space="preserve"> volunteers </w:t>
      </w:r>
      <w:r w:rsidR="00B91890">
        <w:rPr>
          <w:sz w:val="28"/>
          <w:szCs w:val="28"/>
        </w:rPr>
        <w:t xml:space="preserve">to round out our list and share the load.  </w:t>
      </w:r>
      <w:r w:rsidR="005B5DE3">
        <w:rPr>
          <w:sz w:val="28"/>
          <w:szCs w:val="28"/>
        </w:rPr>
        <w:t>Training is provided</w:t>
      </w:r>
      <w:r w:rsidR="00B91890">
        <w:rPr>
          <w:sz w:val="28"/>
          <w:szCs w:val="28"/>
        </w:rPr>
        <w:t xml:space="preserve">.  For more </w:t>
      </w:r>
      <w:r w:rsidR="005A6C05">
        <w:rPr>
          <w:sz w:val="28"/>
          <w:szCs w:val="28"/>
        </w:rPr>
        <w:t>information</w:t>
      </w:r>
      <w:r w:rsidR="00B91890">
        <w:rPr>
          <w:sz w:val="28"/>
          <w:szCs w:val="28"/>
        </w:rPr>
        <w:t xml:space="preserve"> or to add your name to our list </w:t>
      </w:r>
      <w:r>
        <w:rPr>
          <w:sz w:val="28"/>
          <w:szCs w:val="28"/>
        </w:rPr>
        <w:t xml:space="preserve">please </w:t>
      </w:r>
      <w:r w:rsidR="005A6C05">
        <w:rPr>
          <w:sz w:val="28"/>
          <w:szCs w:val="28"/>
        </w:rPr>
        <w:t xml:space="preserve">email Sue at </w:t>
      </w:r>
      <w:r w:rsidR="005A6C05" w:rsidRPr="001D7B43">
        <w:rPr>
          <w:b/>
          <w:sz w:val="28"/>
          <w:szCs w:val="28"/>
        </w:rPr>
        <w:t>bingorgsin@gmail.com</w:t>
      </w:r>
      <w:r w:rsidR="005A6C05">
        <w:rPr>
          <w:sz w:val="28"/>
          <w:szCs w:val="28"/>
        </w:rPr>
        <w:t xml:space="preserve"> </w:t>
      </w:r>
    </w:p>
    <w:p w14:paraId="7B118994" w14:textId="77777777" w:rsidR="00DF340C" w:rsidRDefault="00DF340C" w:rsidP="00C877AD">
      <w:pPr>
        <w:spacing w:after="0" w:line="240" w:lineRule="auto"/>
      </w:pPr>
    </w:p>
    <w:p w14:paraId="6AD7FFA1" w14:textId="77777777" w:rsidR="00683A2A" w:rsidRDefault="00683A2A" w:rsidP="00C877AD">
      <w:pPr>
        <w:spacing w:after="0" w:line="240" w:lineRule="auto"/>
      </w:pPr>
    </w:p>
    <w:sectPr w:rsidR="00683A2A" w:rsidSect="00DF340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MLGwMDIzMzC0MLdQ0lEKTi0uzszPAykwrAUAkc5KmywAAAA="/>
  </w:docVars>
  <w:rsids>
    <w:rsidRoot w:val="00DF340C"/>
    <w:rsid w:val="00135ABD"/>
    <w:rsid w:val="001D7B43"/>
    <w:rsid w:val="0030785C"/>
    <w:rsid w:val="005A6C05"/>
    <w:rsid w:val="005B5DE3"/>
    <w:rsid w:val="005D561B"/>
    <w:rsid w:val="00673C1A"/>
    <w:rsid w:val="00683A2A"/>
    <w:rsid w:val="0092098B"/>
    <w:rsid w:val="00B91890"/>
    <w:rsid w:val="00C877AD"/>
    <w:rsid w:val="00D3054E"/>
    <w:rsid w:val="00DF3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9A130"/>
  <w15:chartTrackingRefBased/>
  <w15:docId w15:val="{CFBCC11C-3AAF-40DD-9BA7-0B825EE65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6C0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B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C-SCC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 Lisa (ONT)</dc:creator>
  <cp:keywords/>
  <dc:description/>
  <cp:lastModifiedBy>Handley, Karen</cp:lastModifiedBy>
  <cp:revision>3</cp:revision>
  <cp:lastPrinted>2018-09-26T12:30:00Z</cp:lastPrinted>
  <dcterms:created xsi:type="dcterms:W3CDTF">2018-10-01T16:28:00Z</dcterms:created>
  <dcterms:modified xsi:type="dcterms:W3CDTF">2018-10-01T16:29:00Z</dcterms:modified>
</cp:coreProperties>
</file>